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Spain</w:t>
      </w:r>
      <w:r>
        <w:t xml:space="preserve"> </w:t>
      </w:r>
      <w:r>
        <w:t xml:space="preserve">Valencia</w:t>
      </w:r>
    </w:p>
    <w:bookmarkStart w:id="21" w:name="internship-application-letter"/>
    <w:p>
      <w:pPr>
        <w:pStyle w:val="Heading1"/>
      </w:pPr>
      <w:r>
        <w:t xml:space="preserve">Internship Application Letter</w:t>
      </w:r>
    </w:p>
    <w:bookmarkStart w:id="20" w:name="chemist-internship-position"/>
    <w:p>
      <w:pPr>
        <w:pStyle w:val="Heading2"/>
      </w:pPr>
      <w:r>
        <w:t xml:space="preserve">Chemist Internship Position</w:t>
      </w:r>
    </w:p>
    <w:p>
      <w:pPr>
        <w:pStyle w:val="FirstParagraph"/>
      </w:pPr>
      <w:r>
        <w:t xml:space="preserve">Valencia, Spain | Application for Summer 2024 Internship</w:t>
      </w:r>
    </w:p>
    <w:bookmarkEnd w:id="20"/>
    <w:bookmarkEnd w:id="21"/>
    <w:p>
      <w:pPr>
        <w:pStyle w:val="BodyText"/>
      </w:pPr>
      <w:r>
        <w:t xml:space="preserve">Dear Hiring Manager,</w:t>
      </w:r>
    </w:p>
    <w:p>
      <w:pPr>
        <w:pStyle w:val="BodyText"/>
      </w:pPr>
      <w:r>
        <w:t xml:space="preserve">I am writing to express my enthusiastic application for the Chemist Internship position at your esteemed organization in Valencia, Spain, as advertised on [Platform Name - e.g., LinkedIn, University Career Portal]. With a robust academic foundation in Analytical Chemistry and hands-on laboratory experience aligned with Valencia's thriving chemical industry ecosystem, I am confident in my ability to contribute meaningfully to your team while immersing myself fully in the vibrant scientific community of Spain Valencia.</w:t>
      </w:r>
    </w:p>
    <w:bookmarkStart w:id="22" w:name="X1974951aeb71e018f2bf91f6964783994a9ebf1"/>
    <w:p>
      <w:pPr>
        <w:pStyle w:val="Heading3"/>
      </w:pPr>
      <w:r>
        <w:t xml:space="preserve">Academic Preparedness and Technical Expertise</w:t>
      </w:r>
    </w:p>
    <w:p>
      <w:pPr>
        <w:pStyle w:val="FirstParagraph"/>
      </w:pPr>
      <w:r>
        <w:t xml:space="preserve">As a final-year Chemistry undergraduate at the University of Barcelona with a specialization in Environmental Analytical Chemistry, I have cultivated technical competencies directly applicable to your internship requirements. My coursework includes Advanced Spectroscopy, Polymer Characterization, and Green Chemistry Principles – subjects that form the backbone of Valencia's innovative chemical sector. During my semester abroad at Universitat de València's Department of Analytical Chemistry (2023), I gained firsthand familiarity with regional research priorities including sustainable materials development and food safety analytics, which resonate deeply with the industrial applications prevalent in Spain Valencia.</w:t>
      </w:r>
    </w:p>
    <w:p>
      <w:pPr>
        <w:pStyle w:val="BodyText"/>
      </w:pPr>
      <w:r>
        <w:t xml:space="preserve">My laboratory experience spans over 1,200 hours across three institutional settings. At the Barcelona Institute of Science and Technology, I utilized GC-MS for environmental pollutant analysis under Dr. Elena Mora's supervision – a methodology critical to many Valencia-based companies developing eco-friendly packaging solutions. I also managed HPLC validation protocols at the Catalan Water Research Institute, where my work on microplastic detection contributed to a peer-reviewed study published in</w:t>
      </w:r>
      <w:r>
        <w:t xml:space="preserve"> </w:t>
      </w:r>
      <w:r>
        <w:rPr>
          <w:iCs/>
          <w:i/>
        </w:rPr>
        <w:t xml:space="preserve">Environmental Chemistry Letters</w:t>
      </w:r>
      <w:r>
        <w:t xml:space="preserve">. Crucially, I have mastered ISO 17025 laboratory procedures and possess proficiency in ChemDraw, MestReNova, and MATLAB for data analysis – tools widely utilized within Spain's chemical industry.</w:t>
      </w:r>
    </w:p>
    <w:bookmarkEnd w:id="22"/>
    <w:bookmarkStart w:id="23" w:name="X48d39132e3715b41229657ccb28a9d4ec97fcc3"/>
    <w:p>
      <w:pPr>
        <w:pStyle w:val="Heading3"/>
      </w:pPr>
      <w:r>
        <w:t xml:space="preserve">Cultural Integration and Regional Commitment</w:t>
      </w:r>
    </w:p>
    <w:p>
      <w:pPr>
        <w:pStyle w:val="FirstParagraph"/>
      </w:pPr>
      <w:r>
        <w:t xml:space="preserve">My motivation extends beyond technical qualifications to a profound commitment to integrating into Valencia's scientific landscape. I have actively immersed myself in the region through multiple channels: attending the 2023 IV International Congress of Green Chemistry (held in Valencia), participating in La Unió de Químics Valencians' networking events, and completing an intensive Spanish language immersion program at the Instituto Cervantes – achieving C1 proficiency with academic fluency. This cultural preparation ensures I will navigate both professional environments and daily life seamlessly upon arrival.</w:t>
      </w:r>
    </w:p>
    <w:p>
      <w:pPr>
        <w:pStyle w:val="BodyText"/>
      </w:pPr>
      <w:r>
        <w:t xml:space="preserve">Spain Valencia represents a unique nexus for chemical innovation where traditional Mediterranean industries converge with cutting-edge research. The region's strategic focus on bio-based materials, as evidenced by initiatives like the Valencia Biocatalysis Cluster and the València Innovation Park, aligns perfectly with my research interests in biodegradable polymers. I am particularly inspired by how local enterprises such as BioEcoChem (a Valencia-based startup developing algae-derived textiles) exemplify the sustainable chemistry paradigm thriving in this region – a model I aspire to contribute to during my internship.</w:t>
      </w:r>
    </w:p>
    <w:bookmarkEnd w:id="23"/>
    <w:bookmarkStart w:id="24" w:name="Xec92fd650cd7b348e9fab2ba6b476605149c9a2"/>
    <w:p>
      <w:pPr>
        <w:pStyle w:val="Heading3"/>
      </w:pPr>
      <w:r>
        <w:t xml:space="preserve">Professional Alignment with Industry Needs</w:t>
      </w:r>
    </w:p>
    <w:p>
      <w:pPr>
        <w:pStyle w:val="FirstParagraph"/>
      </w:pPr>
      <w:r>
        <w:t xml:space="preserve">Your organization's reputation for pioneering work in [mention specific area if known, e.g., "pharmaceutical formulation" or "nanomaterials development"] directly mirrors my career trajectory. In my recent independent project at the University of Barcelona, I designed a solvent-free synthesis protocol for cellulose nanocrystals – a methodology with immediate applicability to Valencia's textile and packaging industries seeking sustainable alternatives to plastic. I have attached detailed documentation including laboratory notebooks, validation reports, and letters of recommendation from two professors who witnessed this work firsthand.</w:t>
      </w:r>
    </w:p>
    <w:p>
      <w:pPr>
        <w:pStyle w:val="BodyText"/>
      </w:pPr>
      <w:r>
        <w:t xml:space="preserve">Furthermore, I recognize that Spain Valencia's chemical sector faces specific challenges in scaling green chemistry innovations while maintaining economic competitiveness. My academic research on catalytic recycling processes demonstrated a 27% reduction in energy consumption during polymer synthesis – an efficiency gain that could directly benefit local manufacturers. I am eager to apply this problem-solving approach within your R&amp;D framework, leveraging Valencia's unique position as Europe's leading hub for circular economy initiatives in chemistry.</w:t>
      </w:r>
    </w:p>
    <w:bookmarkEnd w:id="24"/>
    <w:bookmarkStart w:id="25" w:name="why-this-internship-matters-to-my-future"/>
    <w:p>
      <w:pPr>
        <w:pStyle w:val="Heading3"/>
      </w:pPr>
      <w:r>
        <w:t xml:space="preserve">Why This Internship Matters to My Future</w:t>
      </w:r>
    </w:p>
    <w:p>
      <w:pPr>
        <w:pStyle w:val="FirstParagraph"/>
      </w:pPr>
      <w:r>
        <w:t xml:space="preserve">This Chemist internship represents a pivotal step toward my professional vision as an industry-focused analytical chemist. I aim to establish long-term career roots in Spain Valencia, where I have already begun networking with regional chemical associations and researching local labor market trends. The Spanish government's "Spain 2030" industrial strategy prioritizes chemical innovation as a growth driver, and I am committed to contributing my skills within this national framework. My ultimate goal is to join Valencia-based enterprises developing circular chemistry solutions that address both global environmental challenges and regional economic needs.</w:t>
      </w:r>
    </w:p>
    <w:p>
      <w:pPr>
        <w:pStyle w:val="BodyText"/>
      </w:pPr>
      <w:r>
        <w:t xml:space="preserve">I have meticulously planned for this transition: I hold a valid Schengen visa, will secure accommodation near the University of Valencia campus, and am prepared for a seamless 12-week internship starting June 15th. I have also secured academic credit approval from my home institution to ensure full-time commitment to your team.</w:t>
      </w:r>
    </w:p>
    <w:bookmarkEnd w:id="25"/>
    <w:bookmarkStart w:id="26" w:name="conclusion-a-seamless-integration"/>
    <w:p>
      <w:pPr>
        <w:pStyle w:val="Heading3"/>
      </w:pPr>
      <w:r>
        <w:t xml:space="preserve">Conclusion: A Seamless Integration</w:t>
      </w:r>
    </w:p>
    <w:p>
      <w:pPr>
        <w:pStyle w:val="FirstParagraph"/>
      </w:pPr>
      <w:r>
        <w:t xml:space="preserve">As a candidate who embodies the technical rigor of modern chemistry, the cultural adaptability required for international work, and a genuine passion for Spain Valencia's scientific identity, I am uniquely positioned to deliver immediate value. My academic background in Barcelona has already immersed me in the region's research culture; now I seek to contribute directly to its industry through this internship opportunity.</w:t>
      </w:r>
    </w:p>
    <w:p>
      <w:pPr>
        <w:pStyle w:val="BodyText"/>
      </w:pPr>
      <w:r>
        <w:t xml:space="preserve">I have attached my CV detailing 14 relevant laboratory projects, my university transcripts (with a 3.8/4.0 GPA), and letters from Professor Juan Carlos Ferrer (Department Chair) and Dr. Maria Lluisa Torre (Industrial Chemistry Lead at IDIBELL). I welcome the opportunity to discuss how my skills in analytical methodology development, sustainable chemistry applications, and regional cultural fluency can support your team's objectives during a brief interview at your convenience.</w:t>
      </w:r>
    </w:p>
    <w:bookmarkEnd w:id="26"/>
    <w:p>
      <w:pPr>
        <w:pStyle w:val="BodyText"/>
      </w:pPr>
      <w:r>
        <w:t xml:space="preserve">With sincere enthusiasm for contributing to Spain Valencia's chemical future,</w:t>
      </w:r>
    </w:p>
    <w:p>
      <w:pPr>
        <w:pStyle w:val="BodyText"/>
      </w:pPr>
      <w:r>
        <w:br/>
      </w:r>
      <w:r>
        <w:br/>
      </w:r>
    </w:p>
    <w:p>
      <w:pPr>
        <w:pStyle w:val="BodyText"/>
      </w:pPr>
      <w:r>
        <w:t xml:space="preserve">Alexandra Martínez</w:t>
      </w:r>
    </w:p>
    <w:p>
      <w:pPr>
        <w:pStyle w:val="BodyText"/>
      </w:pPr>
      <w:r>
        <w:t xml:space="preserve">Chemistry Student (BSc) | University of Barcelona</w:t>
      </w:r>
    </w:p>
    <w:p>
      <w:pPr>
        <w:pStyle w:val="BodyText"/>
      </w:pPr>
      <w:r>
        <w:t xml:space="preserve">Email: alexandra.martinez@email.com</w:t>
      </w:r>
      <w:r>
        <w:t xml:space="preserve"> </w:t>
      </w:r>
      <w:r>
        <w:t xml:space="preserve">Phone: +34 600 123 456</w:t>
      </w:r>
    </w:p>
    <w:p>
      <w:pPr>
        <w:pStyle w:val="BodyText"/>
      </w:pPr>
      <w:r>
        <w:t xml:space="preserve">Attachments: Curriculum Vitae, Academic Transcripts, Letters of Recommendatio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Spain Valencia</dc:title>
  <dc:creator/>
  <dc:language>en</dc:language>
  <cp:keywords/>
  <dcterms:created xsi:type="dcterms:W3CDTF">2026-07-14T22:54:05Z</dcterms:created>
  <dcterms:modified xsi:type="dcterms:W3CDTF">2026-07-14T22:54:05Z</dcterms:modified>
</cp:coreProperties>
</file>

<file path=docProps/custom.xml><?xml version="1.0" encoding="utf-8"?>
<Properties xmlns="http://schemas.openxmlformats.org/officeDocument/2006/custom-properties" xmlns:vt="http://schemas.openxmlformats.org/officeDocument/2006/docPropsVTypes"/>
</file>